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1155A" w14:textId="77777777" w:rsidR="001A441D" w:rsidRPr="001A441D" w:rsidRDefault="001A441D" w:rsidP="001A441D">
      <w:r w:rsidRPr="001A441D">
        <w:t>A walk through the Business section of any bookstore or a quick Internet search on the topic will reveal a seemingly endless supply of writings on leadership. Formal research literature is also teeming with volumes on the subject.</w:t>
      </w:r>
    </w:p>
    <w:p w14:paraId="651CD5E4" w14:textId="77777777" w:rsidR="001A441D" w:rsidRPr="001A441D" w:rsidRDefault="001A441D" w:rsidP="001A441D">
      <w:r w:rsidRPr="001A441D">
        <w:t xml:space="preserve">However, your own observation and experiences may suggest these theories are not always so easily found in practice. Not that the potential isn’t there; current evidence suggests that leadership factors such as emotional intelligence and transformational leadership </w:t>
      </w:r>
      <w:proofErr w:type="spellStart"/>
      <w:r w:rsidRPr="001A441D">
        <w:t>behaviors</w:t>
      </w:r>
      <w:proofErr w:type="spellEnd"/>
      <w:r w:rsidRPr="001A441D">
        <w:t>, for example, can be highly effective for leading nurses and organizations.</w:t>
      </w:r>
    </w:p>
    <w:p w14:paraId="1E466E83" w14:textId="493BF2A6" w:rsidR="001A441D" w:rsidRPr="001A441D" w:rsidRDefault="001A441D" w:rsidP="001A441D">
      <w:r w:rsidRPr="001A441D">
        <w:t xml:space="preserve">Yet, how well are these theories put to practice? In this Discussion, you will examine formal leadership theories. You will compare these theories to </w:t>
      </w:r>
      <w:proofErr w:type="spellStart"/>
      <w:r w:rsidRPr="001A441D">
        <w:t>behaviors</w:t>
      </w:r>
      <w:proofErr w:type="spellEnd"/>
      <w:r w:rsidRPr="001A441D">
        <w:t xml:space="preserve"> you have observed </w:t>
      </w:r>
      <w:r w:rsidRPr="001A441D">
        <w:t>first hand</w:t>
      </w:r>
      <w:r w:rsidRPr="001A441D">
        <w:t xml:space="preserve"> and discuss their effectiveness in impacting your organization.</w:t>
      </w:r>
    </w:p>
    <w:p w14:paraId="0F0A5389" w14:textId="77777777" w:rsidR="001A441D" w:rsidRPr="001A441D" w:rsidRDefault="001A441D" w:rsidP="001A441D">
      <w:r w:rsidRPr="001A441D">
        <w:rPr>
          <w:b/>
          <w:bCs/>
        </w:rPr>
        <w:t>To Prepare:</w:t>
      </w:r>
    </w:p>
    <w:p w14:paraId="1A336E3D" w14:textId="77777777" w:rsidR="001A441D" w:rsidRPr="001A441D" w:rsidRDefault="001A441D" w:rsidP="001A441D">
      <w:r w:rsidRPr="001A441D">
        <w:t xml:space="preserve">· Review the Resources and examine the leadership theories and </w:t>
      </w:r>
      <w:proofErr w:type="spellStart"/>
      <w:r w:rsidRPr="001A441D">
        <w:t>behaviors</w:t>
      </w:r>
      <w:proofErr w:type="spellEnd"/>
      <w:r w:rsidRPr="001A441D">
        <w:t xml:space="preserve"> introduced.</w:t>
      </w:r>
    </w:p>
    <w:p w14:paraId="4218C7DE" w14:textId="77777777" w:rsidR="001A441D" w:rsidRPr="001A441D" w:rsidRDefault="001A441D" w:rsidP="001A441D">
      <w:r w:rsidRPr="001A441D">
        <w:t>Resource: Broome, M., &amp; Marshall, E. S. (2021). </w:t>
      </w:r>
      <w:r w:rsidRPr="001A441D">
        <w:rPr>
          <w:i/>
          <w:iCs/>
        </w:rPr>
        <w:t>Transformational leadership in nursing: From expert clinician to influential leader</w:t>
      </w:r>
      <w:r w:rsidRPr="001A441D">
        <w:t> (3rd ed.). New York, NY: Springer.</w:t>
      </w:r>
    </w:p>
    <w:p w14:paraId="4BB861D8" w14:textId="77777777" w:rsidR="001A441D" w:rsidRPr="001A441D" w:rsidRDefault="001A441D" w:rsidP="001A441D">
      <w:r w:rsidRPr="001A441D">
        <w:t xml:space="preserve">· Identify three scholarly resources, in addition, to evaluate the impact of leadership </w:t>
      </w:r>
      <w:proofErr w:type="spellStart"/>
      <w:r w:rsidRPr="001A441D">
        <w:t>behaviors</w:t>
      </w:r>
      <w:proofErr w:type="spellEnd"/>
      <w:r w:rsidRPr="001A441D">
        <w:t xml:space="preserve"> in creating healthy work environments.</w:t>
      </w:r>
    </w:p>
    <w:p w14:paraId="7B8E7F45" w14:textId="77777777" w:rsidR="001A441D" w:rsidRPr="001A441D" w:rsidRDefault="001A441D" w:rsidP="001A441D">
      <w:r w:rsidRPr="001A441D">
        <w:t xml:space="preserve">· Reflect on the leadership </w:t>
      </w:r>
      <w:proofErr w:type="spellStart"/>
      <w:r w:rsidRPr="001A441D">
        <w:t>behaviors</w:t>
      </w:r>
      <w:proofErr w:type="spellEnd"/>
      <w:r w:rsidRPr="001A441D">
        <w:t xml:space="preserve"> that you selected for review.</w:t>
      </w:r>
    </w:p>
    <w:p w14:paraId="24B5782C" w14:textId="77777777" w:rsidR="001A441D" w:rsidRPr="001A441D" w:rsidRDefault="001A441D" w:rsidP="001A441D">
      <w:r w:rsidRPr="001A441D">
        <w:t>Assignment</w:t>
      </w:r>
    </w:p>
    <w:p w14:paraId="60CFFE6F" w14:textId="77777777" w:rsidR="001A441D" w:rsidRPr="001A441D" w:rsidRDefault="001A441D" w:rsidP="001A441D">
      <w:r w:rsidRPr="001A441D">
        <w:rPr>
          <w:b/>
          <w:bCs/>
        </w:rPr>
        <w:t>Post</w:t>
      </w:r>
      <w:r w:rsidRPr="001A441D">
        <w:t xml:space="preserve"> two key insights you had from the scholarly resources you selected. Describe a leader whom you have seen use such </w:t>
      </w:r>
      <w:proofErr w:type="spellStart"/>
      <w:r w:rsidRPr="001A441D">
        <w:t>behaviors</w:t>
      </w:r>
      <w:proofErr w:type="spellEnd"/>
      <w:r w:rsidRPr="001A441D">
        <w:t xml:space="preserve"> and skills, or a situation where you have seen these </w:t>
      </w:r>
      <w:proofErr w:type="spellStart"/>
      <w:r w:rsidRPr="001A441D">
        <w:t>behaviors</w:t>
      </w:r>
      <w:proofErr w:type="spellEnd"/>
      <w:r w:rsidRPr="001A441D">
        <w:t xml:space="preserve"> and </w:t>
      </w:r>
      <w:r w:rsidRPr="001A441D">
        <w:lastRenderedPageBreak/>
        <w:t>skills used in practice. Be specific and provide examples. Then, explain to what extent these skills were effective and how their practice impacted the workplace.</w:t>
      </w:r>
    </w:p>
    <w:p w14:paraId="2660C8FC" w14:textId="77777777" w:rsidR="001A441D" w:rsidRPr="001A441D" w:rsidRDefault="001A441D" w:rsidP="001A441D">
      <w:r w:rsidRPr="001A441D">
        <w:rPr>
          <w:b/>
          <w:bCs/>
        </w:rPr>
        <w:t>Resource</w:t>
      </w:r>
    </w:p>
    <w:p w14:paraId="6A0B2B29" w14:textId="77777777" w:rsidR="001A441D" w:rsidRPr="001A441D" w:rsidRDefault="001A441D" w:rsidP="001A441D">
      <w:r w:rsidRPr="001A441D">
        <w:t>Broome, M., &amp; Marshall, E. S. (2021). </w:t>
      </w:r>
      <w:r w:rsidRPr="001A441D">
        <w:rPr>
          <w:i/>
          <w:iCs/>
        </w:rPr>
        <w:t>Transformational leadership in nursing: From expert clinician to influential leader</w:t>
      </w:r>
      <w:r w:rsidRPr="001A441D">
        <w:t> (3rd ed.). New York, NY: Springer.</w:t>
      </w:r>
    </w:p>
    <w:p w14:paraId="4EA46556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TWyNDI2NrUwMzFV0lEKTi0uzszPAykwrAUA+b3CCCwAAAA="/>
  </w:docVars>
  <w:rsids>
    <w:rsidRoot w:val="001A441D"/>
    <w:rsid w:val="001A441D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D8DF3"/>
  <w15:chartTrackingRefBased/>
  <w15:docId w15:val="{21B20149-AF6C-40F6-A2F2-601223CA8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9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2-21T07:28:00Z</dcterms:created>
  <dcterms:modified xsi:type="dcterms:W3CDTF">2021-12-21T07:28:00Z</dcterms:modified>
</cp:coreProperties>
</file>